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IGH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(1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IAVE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ISPRU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 (3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 STUD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C W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 AND HUSS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PEN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OT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EVAL 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TH AND SAC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IC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B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ATHEMA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S AND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EAU-PO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ISTENTI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MODER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ORIES OF TR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 RESPON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E 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&amp;GUATT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 AND THE GR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IT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ODER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7T17:56:54Z</dcterms:created>
  <dcterms:modified xsi:type="dcterms:W3CDTF">2023-11-27T17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